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ถาบันวิศวกรรมไฟฟ้าและวิศวกรรมอิเล็กทรอนิกส์นานาชาติวิศวกรไฟฟ้าและวิศวกรอิเล็กทรอนิกส์วิศวกรไฟฟ้าและวิศวกรอิเล็กทรอนิกส์วิศวกรไฟฟ้าและวิศวกรอิเล็กทรอนิกส์สถาบันวิศวกรรมไฟฟ้าและวิศวกรรมอิเล็กทรอนิกส์นานาชาติวิศวกรไฟฟ้าและวิศวกรอิเล็กทรอนิกส์วิศวกรไฟฟ้าและวิศวกรอิเล็กทรอนิกส์วิศวกรไฟฟ้าและวิศวกรอิเล็กทรอนิกส์วิศวกรไฟฟ้าและวิศวกรอิเล็กทรอนิกส์Institute of Electrical and Electronic EngineersIEEEมาตรฐาน IEEEมาตรฐาน IEEEมาตรฐาน IEEEมาตรฐาน IEEEวิศวกรไฟฟ้าและวิศวกรอิเล็กทรอนิกส์IEEE 802.2IEEE 802.2LLCLogical Link ControlLogical Link ControlIEEE 802.1สถาบันวิศวกรรมไฟฟ้าและวิศวกรรมอิเล็กทรอนิกส์นานาชาติInstitute of Electrical and Electronic EngineersIEEE 802.1IEEE 802.1วิศวกรไฟฟ้าและวิศวกรอิเล็กทรอนิกส์สถาบันวิศวกรรมไฟฟ้าและวิศวกรรมอิเล็กทรอนิกส์นานาชาต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3-08-04T09:47:38Z</dcterms:created>
  <dcterms:modified xsi:type="dcterms:W3CDTF">2023-08-04T09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สิงหาคม 2566 เวลา 16.08 น.</vt:lpwstr>
  </property>
  <property fmtid="{D5CDD505-2E9C-101B-9397-08002B2CF9AE}" pid="3" name="subtitle">
    <vt:lpwstr/>
  </property>
</Properties>
</file>